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0B91" w:rsidRPr="009F0B91" w:rsidRDefault="009F0B91" w:rsidP="009F0B91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9F0B91">
        <w:rPr>
          <w:rFonts w:ascii="Times New Roman" w:eastAsia="Times New Roman" w:hAnsi="Times New Roman" w:cs="Times New Roman"/>
          <w:b/>
          <w:bCs/>
          <w:color w:val="000066"/>
          <w:sz w:val="36"/>
          <w:szCs w:val="36"/>
        </w:rPr>
        <w:t>COMP 1917 Computing 1</w:t>
      </w:r>
      <w:r w:rsidRPr="009F0B91">
        <w:rPr>
          <w:rFonts w:ascii="Times New Roman" w:eastAsia="Times New Roman" w:hAnsi="Times New Roman" w:cs="Times New Roman"/>
          <w:b/>
          <w:bCs/>
          <w:color w:val="000066"/>
          <w:sz w:val="36"/>
          <w:szCs w:val="36"/>
        </w:rPr>
        <w:br/>
        <w:t>Session 2, 2014</w:t>
      </w:r>
    </w:p>
    <w:p w:rsidR="009F0B91" w:rsidRPr="009F0B91" w:rsidRDefault="009F0B91" w:rsidP="009F0B91">
      <w:pPr>
        <w:spacing w:beforeAutospacing="1" w:after="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9F0B9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Tutorial - </w:t>
      </w:r>
      <w:bookmarkStart w:id="0" w:name="_GoBack"/>
      <w:r w:rsidRPr="009F0B9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Week 6</w:t>
      </w:r>
    </w:p>
    <w:bookmarkEnd w:id="0"/>
    <w:p w:rsidR="009F0B91" w:rsidRPr="009F0B91" w:rsidRDefault="009F0B91" w:rsidP="009F0B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This page was last updated: 08/28/2014 12:22:17</w:t>
      </w:r>
    </w:p>
    <w:p w:rsidR="009F0B91" w:rsidRPr="009F0B91" w:rsidRDefault="009F0B91" w:rsidP="009F0B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Reminder - </w:t>
      </w:r>
      <w:proofErr w:type="spellStart"/>
      <w:r w:rsidRPr="009F0B9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ac</w:t>
      </w:r>
      <w:proofErr w:type="spellEnd"/>
      <w:r w:rsidRPr="009F0B9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Exam</w:t>
      </w:r>
    </w:p>
    <w:p w:rsidR="009F0B91" w:rsidRPr="009F0B91" w:rsidRDefault="009F0B91" w:rsidP="009F0B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The first </w:t>
      </w:r>
      <w:proofErr w:type="spellStart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Prac</w:t>
      </w:r>
      <w:proofErr w:type="spellEnd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 Exam is this Friday (September 5) at 4pm. Please check the </w:t>
      </w:r>
      <w:proofErr w:type="spellStart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Prac</w:t>
      </w:r>
      <w:proofErr w:type="spellEnd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 Exam Instructions and </w:t>
      </w:r>
      <w:hyperlink r:id="rId5" w:history="1">
        <w:r w:rsidRPr="009F0B91">
          <w:rPr>
            <w:rFonts w:ascii="Times New Roman" w:eastAsia="Times New Roman" w:hAnsi="Times New Roman" w:cs="Times New Roman"/>
            <w:color w:val="0000FF"/>
            <w:sz w:val="27"/>
            <w:szCs w:val="27"/>
            <w:u w:val="single"/>
          </w:rPr>
          <w:t>seating allocation</w:t>
        </w:r>
      </w:hyperlink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 on the Course Web site.</w:t>
      </w:r>
    </w:p>
    <w:p w:rsidR="009F0B91" w:rsidRPr="009F0B91" w:rsidRDefault="009F0B91" w:rsidP="009F0B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0B91"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std="t" o:hrnoshade="t" o:hr="t" fillcolor="black" stroked="f"/>
        </w:pict>
      </w:r>
    </w:p>
    <w:p w:rsidR="009F0B91" w:rsidRPr="009F0B91" w:rsidRDefault="009F0B91" w:rsidP="009F0B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utorial Presentation</w:t>
      </w:r>
    </w:p>
    <w:p w:rsidR="009F0B91" w:rsidRPr="009F0B91" w:rsidRDefault="009F0B91" w:rsidP="009F0B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Explain what is meant by a "Buffer-Overrun Attack".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What kind of code is susceptible to such an attack?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How can you re-write your code to protect it from this threat?</w:t>
      </w:r>
    </w:p>
    <w:p w:rsidR="009F0B91" w:rsidRPr="009F0B91" w:rsidRDefault="009F0B91" w:rsidP="009F0B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0B91">
        <w:rPr>
          <w:rFonts w:ascii="Times New Roman" w:eastAsia="Times New Roman" w:hAnsi="Times New Roman" w:cs="Times New Roman"/>
          <w:sz w:val="24"/>
          <w:szCs w:val="24"/>
        </w:rPr>
        <w:pict>
          <v:rect id="_x0000_i1026" style="width:0;height:1.5pt" o:hrstd="t" o:hrnoshade="t" o:hr="t" fillcolor="black" stroked="f"/>
        </w:pict>
      </w:r>
    </w:p>
    <w:p w:rsidR="009F0B91" w:rsidRPr="009F0B91" w:rsidRDefault="009F0B91" w:rsidP="009F0B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Given these declarations</w:t>
      </w:r>
    </w:p>
    <w:p w:rsidR="009F0B91" w:rsidRPr="009F0B91" w:rsidRDefault="009F0B91" w:rsidP="009F0B91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n;</w:t>
      </w:r>
    </w:p>
    <w:p w:rsidR="009F0B91" w:rsidRPr="009F0B91" w:rsidRDefault="009F0B91" w:rsidP="009F0B91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*p, *q;</w:t>
      </w:r>
    </w:p>
    <w:p w:rsidR="009F0B91" w:rsidRPr="009F0B91" w:rsidRDefault="009F0B91" w:rsidP="009F0B91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double  x</w:t>
      </w:r>
      <w:proofErr w:type="gram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:rsidR="009F0B91" w:rsidRPr="009F0B91" w:rsidRDefault="009F0B91" w:rsidP="009F0B91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double *r;</w:t>
      </w:r>
    </w:p>
    <w:p w:rsidR="009F0B91" w:rsidRPr="009F0B91" w:rsidRDefault="009F0B91" w:rsidP="009F0B91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What will happen when each of the following statements is executed (in order)? If any of them cause an error, explain why.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a.  p = &amp;n;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b. *p </w:t>
      </w: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=  5</w:t>
      </w:r>
      <w:proofErr w:type="gram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c. *q = 17;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.  q </w:t>
      </w: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=  p</w:t>
      </w:r>
      <w:proofErr w:type="gram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e. *q </w:t>
      </w: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=  8</w:t>
      </w:r>
      <w:proofErr w:type="gram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f.  r = &amp;x;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g. *r = 3.0;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h. *p = *r;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 p </w:t>
      </w: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=  r</w:t>
      </w:r>
      <w:proofErr w:type="gram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. *p </w:t>
      </w: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=  n</w:t>
      </w:r>
      <w:proofErr w:type="gram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:rsidR="009F0B91" w:rsidRPr="009F0B91" w:rsidRDefault="009F0B91" w:rsidP="009F0B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k.  n </w:t>
      </w: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=  x</w:t>
      </w:r>
      <w:proofErr w:type="gram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:rsidR="009F0B91" w:rsidRPr="009F0B91" w:rsidRDefault="009F0B91" w:rsidP="009F0B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Given that p is a pointer to </w:t>
      </w:r>
      <w:proofErr w:type="spellStart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int</w:t>
      </w:r>
      <w:proofErr w:type="spellEnd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write a function which asks the user to enter a number n, then allocates space for an array of n integers, and assigns it </w:t>
      </w:r>
      <w:proofErr w:type="spellStart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to p</w:t>
      </w:r>
      <w:proofErr w:type="spellEnd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9F0B91" w:rsidRPr="009F0B91" w:rsidRDefault="009F0B91" w:rsidP="009F0B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Write a function</w:t>
      </w:r>
    </w:p>
    <w:p w:rsidR="009F0B91" w:rsidRPr="009F0B91" w:rsidRDefault="009F0B91" w:rsidP="009F0B91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non_</w:t>
      </w: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decreasing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 </w:t>
      </w: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proofErr w:type="gram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[], </w:t>
      </w: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 )</w:t>
      </w:r>
    </w:p>
    <w:p w:rsidR="009F0B91" w:rsidRPr="009F0B91" w:rsidRDefault="009F0B91" w:rsidP="009F0B91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which takes an integer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together with an array </w:t>
      </w: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[</w:t>
      </w:r>
      <w:proofErr w:type="gramEnd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] of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 integers and checks to see whether the items in the array are sorted in non-decreasing order 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(i.e.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a[</w:t>
      </w: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] ≥ a[i-1]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, for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0&lt;</w:t>
      </w: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&lt;N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. Your function should </w:t>
      </w:r>
      <w:proofErr w:type="gramStart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returns</w:t>
      </w:r>
      <w:proofErr w:type="gramEnd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if the items are in non-decreasing order,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0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otherwise.</w:t>
      </w:r>
    </w:p>
    <w:p w:rsidR="009F0B91" w:rsidRPr="009F0B91" w:rsidRDefault="009F0B91" w:rsidP="009F0B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Write a function</w:t>
      </w:r>
    </w:p>
    <w:p w:rsidR="009F0B91" w:rsidRPr="009F0B91" w:rsidRDefault="009F0B91" w:rsidP="009F0B91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findIndex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 </w:t>
      </w: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proofErr w:type="gram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, </w:t>
      </w: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[], </w:t>
      </w:r>
      <w:proofErr w:type="spell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 )</w:t>
      </w:r>
    </w:p>
    <w:p w:rsidR="009F0B91" w:rsidRPr="009F0B91" w:rsidRDefault="009F0B91" w:rsidP="009F0B91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which takes two integers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and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together with an array </w:t>
      </w: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[</w:t>
      </w:r>
      <w:proofErr w:type="gramEnd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] of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integers and searches for the specified value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within the array. Your function should return the smallest index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such that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[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] is equal to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(or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-1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if 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does not occur in the array).</w:t>
      </w:r>
    </w:p>
    <w:p w:rsidR="009F0B91" w:rsidRPr="009F0B91" w:rsidRDefault="009F0B91" w:rsidP="009F0B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Bonus Challenge: If the items in the array </w:t>
      </w:r>
      <w:proofErr w:type="gramStart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[</w:t>
      </w:r>
      <w:proofErr w:type="gramEnd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] are assumed to be in non-decreasing order, can you write an alternative version </w:t>
      </w:r>
      <w:proofErr w:type="spellStart"/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of</w:t>
      </w:r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findIndex</w:t>
      </w:r>
      <w:proofErr w:type="spellEnd"/>
      <w:r w:rsidRPr="009F0B91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 which runs much faster? (Hint: use the </w:t>
      </w:r>
      <w:hyperlink r:id="rId6" w:history="1">
        <w:r w:rsidRPr="009F0B91">
          <w:rPr>
            <w:rFonts w:ascii="Times New Roman" w:eastAsia="Times New Roman" w:hAnsi="Times New Roman" w:cs="Times New Roman"/>
            <w:color w:val="0000FF"/>
            <w:sz w:val="27"/>
            <w:szCs w:val="27"/>
            <w:u w:val="single"/>
          </w:rPr>
          <w:t>Binary Search Algorithm</w:t>
        </w:r>
      </w:hyperlink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</w:rPr>
        <w:t>)</w:t>
      </w:r>
    </w:p>
    <w:p w:rsidR="009F0B91" w:rsidRPr="009F0B91" w:rsidRDefault="009F0B91" w:rsidP="009F0B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0B91">
        <w:rPr>
          <w:rFonts w:ascii="Times New Roman" w:eastAsia="Times New Roman" w:hAnsi="Times New Roman" w:cs="Times New Roman"/>
          <w:sz w:val="24"/>
          <w:szCs w:val="24"/>
        </w:rPr>
        <w:pict>
          <v:rect id="_x0000_i1027" style="width:0;height:1.5pt" o:hralign="center" o:hrstd="t" o:hrnoshade="t" o:hr="t" fillcolor="black" stroked="f"/>
        </w:pict>
      </w:r>
    </w:p>
    <w:p w:rsidR="009F0B91" w:rsidRPr="009F0B91" w:rsidRDefault="009F0B91" w:rsidP="009F0B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9F0B9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esentation Topic for Week 7</w:t>
      </w:r>
    </w:p>
    <w:p w:rsidR="00D9467F" w:rsidRDefault="009F0B91" w:rsidP="009F0B91"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Briefly describe the </w:t>
      </w:r>
      <w:proofErr w:type="spellStart"/>
      <w:r w:rsidRPr="009F0B91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9F0B91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://en.wikipedia.org/wiki/Vigenere_cipher" </w:instrText>
      </w:r>
      <w:r w:rsidRPr="009F0B91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9F0B91">
        <w:rPr>
          <w:rFonts w:ascii="Times New Roman" w:eastAsia="Times New Roman" w:hAnsi="Times New Roman" w:cs="Times New Roman"/>
          <w:color w:val="0000FF"/>
          <w:sz w:val="27"/>
          <w:szCs w:val="27"/>
          <w:u w:val="single"/>
        </w:rPr>
        <w:t>Vigenere</w:t>
      </w:r>
      <w:proofErr w:type="spellEnd"/>
      <w:r w:rsidRPr="009F0B91">
        <w:rPr>
          <w:rFonts w:ascii="Times New Roman" w:eastAsia="Times New Roman" w:hAnsi="Times New Roman" w:cs="Times New Roman"/>
          <w:color w:val="0000FF"/>
          <w:sz w:val="27"/>
          <w:szCs w:val="27"/>
          <w:u w:val="single"/>
        </w:rPr>
        <w:t xml:space="preserve"> Cipher</w:t>
      </w:r>
      <w:r w:rsidRPr="009F0B91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9F0B9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, and how it can be broken.</w:t>
      </w:r>
    </w:p>
    <w:sectPr w:rsidR="00D946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2A2AE5"/>
    <w:multiLevelType w:val="multilevel"/>
    <w:tmpl w:val="9AA07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zE3sTQzNzUxsjBT0lEKTi0uzszPAykwrAUADE6gniwAAAA="/>
  </w:docVars>
  <w:rsids>
    <w:rsidRoot w:val="009F0B91"/>
    <w:rsid w:val="009F0B91"/>
    <w:rsid w:val="00C80B8F"/>
    <w:rsid w:val="00D56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9362C7-9A82-4779-9127-9B1ED077C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05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n.wikipedia.org/wiki/Binary_search_algorithm" TargetMode="External"/><Relationship Id="rId5" Type="http://schemas.openxmlformats.org/officeDocument/2006/relationships/hyperlink" Target="http://www.cse.unsw.edu.au/~cs1917/14s2/prac/seating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Chaoyan  Lin</dc:creator>
  <cp:keywords/>
  <dc:description/>
  <cp:lastModifiedBy>Fiona Chaoyan  Lin</cp:lastModifiedBy>
  <cp:revision>1</cp:revision>
  <dcterms:created xsi:type="dcterms:W3CDTF">2016-06-28T08:05:00Z</dcterms:created>
  <dcterms:modified xsi:type="dcterms:W3CDTF">2016-06-28T08:06:00Z</dcterms:modified>
</cp:coreProperties>
</file>